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497869ddc57afcc93534feb0b65ab8035d5415f"/>
    <w:p>
      <w:pPr>
        <w:pStyle w:val="Heading1"/>
      </w:pPr>
      <w:r>
        <w:t xml:space="preserve">COVER LETTER FOR POLICE OFFICER POSITION IN CHINA GUANGZHOU</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Recruitment Team, Guangzhou Public Security Bureau</w:t>
      </w:r>
    </w:p>
    <w:p>
      <w:pPr>
        <w:pStyle w:val="BodyText"/>
      </w:pPr>
      <w:r>
        <w:rPr>
          <w:bCs/>
          <w:b/>
        </w:rPr>
        <w:t xml:space="preserve">Address:</w:t>
      </w:r>
      <w:r>
        <w:t xml:space="preserve"> </w:t>
      </w:r>
      <w:r>
        <w:t xml:space="preserve">123 Zhongshan Road, Tianhe District, Guangzhou, China</w:t>
      </w:r>
    </w:p>
    <w:p>
      <w:pPr>
        <w:pStyle w:val="BodyText"/>
      </w:pPr>
      <w:r>
        <w:t xml:space="preserve">Dear Members of the Recruitment Team,</w:t>
      </w:r>
    </w:p>
    <w:p>
      <w:pPr>
        <w:pStyle w:val="BodyText"/>
      </w:pPr>
      <w:r>
        <w:t xml:space="preserve">I am writing to express my sincere interest in the Police Officer position within the Guangzhou Public Security Bureau. As a dedicated and motivated individual with a strong commitment to public service, I am eager to contribute my skills, experience, and passion for law enforcement to support the safety and well-being of the vibrant community in China Guangzhou. This opportunity aligns perfectly with my career goals and values, and I am enthusiastic about the prospect of serving as a Police Officer in one of China’s most dynamic cities.</w:t>
      </w:r>
    </w:p>
    <w:bookmarkStart w:id="20" w:name="Xc154ac99d26a589d9c0da9da42743e3ed622d12"/>
    <w:p>
      <w:pPr>
        <w:pStyle w:val="Heading2"/>
      </w:pPr>
      <w:r>
        <w:t xml:space="preserve">Understanding the Role of a Police Officer in China Guangzhou</w:t>
      </w:r>
    </w:p>
    <w:p>
      <w:pPr>
        <w:pStyle w:val="FirstParagraph"/>
      </w:pPr>
      <w:r>
        <w:t xml:space="preserve">The role of a Police Officer in China Guangzhou is both challenging and rewarding. As a major metropolitan area with a population exceeding 15 million, Guangzhou requires vigilant and skilled law enforcement professionals to maintain public order, combat crime, and foster community trust. The Guangzhou Public Security Bureau has consistently demonstrated its commitment to modern policing strategies, technological innovation, and community engagement—principles that resonate deeply with my own career philosophy. I am particularly inspired by the bureau’s emphasis on preventive policing, crisis management, and collaboration with local residents to create a safer urban environment.</w:t>
      </w:r>
    </w:p>
    <w:p>
      <w:pPr>
        <w:pStyle w:val="BodyText"/>
      </w:pPr>
      <w:r>
        <w:t xml:space="preserve">As a Police Officer in China Guangzhou, I understand that the responsibilities extend beyond traditional law enforcement. Officers are expected to act as community liaisons, mediators in disputes, and guardians of public safety. This multifaceted role demands not only technical expertise but also cultural sensitivity, adaptability, and a deep respect for the values of the Chinese people. My background in [mention relevant experience or education] has equipped me with the foundational knowledge to excel in this capacity.</w:t>
      </w:r>
    </w:p>
    <w:bookmarkEnd w:id="20"/>
    <w:bookmarkStart w:id="21" w:name="X80579240bc8d3694f41759c9d95c183d55a96b5"/>
    <w:p>
      <w:pPr>
        <w:pStyle w:val="Heading2"/>
      </w:pPr>
      <w:r>
        <w:t xml:space="preserve">My Qualifications and Commitment to Public Service</w:t>
      </w:r>
    </w:p>
    <w:p>
      <w:pPr>
        <w:pStyle w:val="FirstParagraph"/>
      </w:pPr>
      <w:r>
        <w:t xml:space="preserve">With a [mention degree or certification, e.g., "Bachelor’s Degree in Criminal Justice"] and hands-on experience in [mention relevant field, e.g., "community policing or emergency response"], I have developed the critical thinking, communication, and problem-solving skills essential for a Police Officer. My ability to remain calm under pressure, work collaboratively in teams, and uphold the highest ethical standards positions me to make meaningful contributions to Guangzhou’s law enforcement efforts.</w:t>
      </w:r>
    </w:p>
    <w:p>
      <w:pPr>
        <w:pStyle w:val="BodyText"/>
      </w:pPr>
      <w:r>
        <w:t xml:space="preserve">What sets me apart is my deep respect for Chinese culture and my understanding of the unique challenges faced by urban police departments. Guangzhou’s diverse population, bustling infrastructure, and rapid modernization require officers who can navigate complex social dynamics while prioritizing safety and fairness. I have studied the principles of China’s legal system and the role of the police in maintaining harmony, which has further solidified my determination to serve in this capacity.</w:t>
      </w:r>
    </w:p>
    <w:bookmarkEnd w:id="21"/>
    <w:bookmarkStart w:id="22" w:name="why-china-guangzhou"/>
    <w:p>
      <w:pPr>
        <w:pStyle w:val="Heading2"/>
      </w:pPr>
      <w:r>
        <w:t xml:space="preserve">Why China Guangzhou?</w:t>
      </w:r>
    </w:p>
    <w:p>
      <w:pPr>
        <w:pStyle w:val="FirstParagraph"/>
      </w:pPr>
      <w:r>
        <w:t xml:space="preserve">Guangzhou is not just a city—it is a cultural and economic hub that embodies the spirit of innovation and resilience. As a Police Officer here, I would have the opportunity to work alongside dedicated professionals who are passionate about protecting one of China’s most iconic cities. The chance to contribute to Guangzhou’s reputation as a safe, prosperous, and inclusive metropolis is both an honor and a responsibility I am eager to embrace.</w:t>
      </w:r>
    </w:p>
    <w:p>
      <w:pPr>
        <w:pStyle w:val="BodyText"/>
      </w:pPr>
      <w:r>
        <w:t xml:space="preserve">Moreover, my experience in [mention any relevant cultural or linguistic skills, e.g., "working with multicultural communities" or "proficiency in Mandarin"] has prepared me to connect effectively with residents and colleagues. I am committed to learning more about the local customs, traditions, and challenges that shape Guangzhou’s unique identity. This dedication to understanding the community will enable me to serve with empathy and integrity.</w:t>
      </w:r>
    </w:p>
    <w:bookmarkEnd w:id="22"/>
    <w:bookmarkStart w:id="23" w:name="X0c56e0e14b21267cc3cf5ef648861d4e800a2f5"/>
    <w:p>
      <w:pPr>
        <w:pStyle w:val="Heading2"/>
      </w:pPr>
      <w:r>
        <w:t xml:space="preserve">My Vision for a Police Officer in China Guangzhou</w:t>
      </w:r>
    </w:p>
    <w:p>
      <w:pPr>
        <w:pStyle w:val="FirstParagraph"/>
      </w:pPr>
      <w:r>
        <w:t xml:space="preserve">I envision a career as a Police Officer in China Guangzhou that is rooted in service, transparency, and collaboration. I believe that effective policing requires building trust through open communication, proactive engagement with neighborhoods, and the use of technology to enhance public safety. My goal is to support initiatives such as crime prevention programs, community outreach events, and partnerships with local businesses to create a safer environment for all residents.</w:t>
      </w:r>
    </w:p>
    <w:p>
      <w:pPr>
        <w:pStyle w:val="BodyText"/>
      </w:pPr>
      <w:r>
        <w:t xml:space="preserve">Additionally, I am passionate about leveraging my skills in [mention specific skills, e.g., "data analysis or crisis negotiation"] to contribute to the Guangzhou Public Security Bureau’s mission. Whether it is assisting in investigations, providing guidance during emergencies, or educating citizens on crime prevention, I am prepared to go above and beyond to fulfill my duties.</w:t>
      </w:r>
    </w:p>
    <w:bookmarkEnd w:id="23"/>
    <w:bookmarkStart w:id="24" w:name="conclusion"/>
    <w:p>
      <w:pPr>
        <w:pStyle w:val="Heading2"/>
      </w:pPr>
      <w:r>
        <w:t xml:space="preserve">Conclusion</w:t>
      </w:r>
    </w:p>
    <w:p>
      <w:pPr>
        <w:pStyle w:val="FirstParagraph"/>
      </w:pPr>
      <w:r>
        <w:t xml:space="preserve">In conclusion, I am eager to bring my dedication, expertise, and enthusiasm for law enforcement to the Guangzhou Public Security Bureau. The opportunity to serve as a Police Officer in China Guangzhou is not just a career move but a personal mission. I am confident that my background, values, and passion for public service make me an ideal candidate for this role.</w:t>
      </w:r>
    </w:p>
    <w:p>
      <w:pPr>
        <w:pStyle w:val="BodyText"/>
      </w:pPr>
      <w:r>
        <w:t xml:space="preserve">Thank you for considering my application. I would welcome the opportunity to discuss how my qualifications align with the needs of your department. Please feel free to contact me at [your phone number] or [your email address] at your earliest convenience. I look forward to contributing to the safety and prosperity of Guangzhou as a Police Offic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China Guangzhou</dc:title>
  <dc:creator/>
  <dc:language>en</dc:language>
  <cp:keywords/>
  <dcterms:created xsi:type="dcterms:W3CDTF">2026-07-25T01:55:32Z</dcterms:created>
  <dcterms:modified xsi:type="dcterms:W3CDTF">2026-07-25T01:55:32Z</dcterms:modified>
</cp:coreProperties>
</file>

<file path=docProps/custom.xml><?xml version="1.0" encoding="utf-8"?>
<Properties xmlns="http://schemas.openxmlformats.org/officeDocument/2006/custom-properties" xmlns:vt="http://schemas.openxmlformats.org/officeDocument/2006/docPropsVTypes"/>
</file>